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D4AA" w14:textId="77777777" w:rsidR="00BF664F" w:rsidRDefault="00BF664F" w:rsidP="00BF664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68AD36CD" w14:textId="10089A52" w:rsidR="00952486" w:rsidRPr="004157A2" w:rsidRDefault="00BF664F" w:rsidP="004157A2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Times New Roman"/>
          <w:b/>
          <w:bCs/>
          <w:color w:val="000000"/>
          <w:sz w:val="24"/>
          <w:szCs w:val="24"/>
        </w:rPr>
      </w:pPr>
      <w:r w:rsidRPr="004157A2">
        <w:rPr>
          <w:rFonts w:eastAsia="Times New Roman" w:cs="Times New Roman"/>
          <w:b/>
          <w:bCs/>
          <w:color w:val="000000"/>
          <w:sz w:val="24"/>
          <w:szCs w:val="24"/>
        </w:rPr>
        <w:t xml:space="preserve">District Invitations </w:t>
      </w:r>
    </w:p>
    <w:p w14:paraId="4ABB5715" w14:textId="77777777" w:rsidR="004157A2" w:rsidRPr="004157A2" w:rsidRDefault="004157A2" w:rsidP="004157A2">
      <w:pPr>
        <w:pStyle w:val="ListParagraph"/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51C1B0FC" w14:textId="554EE755" w:rsidR="00BF664F" w:rsidRPr="004157A2" w:rsidRDefault="00BF664F" w:rsidP="004157A2">
      <w:pPr>
        <w:pStyle w:val="ListParagraph"/>
        <w:numPr>
          <w:ilvl w:val="0"/>
          <w:numId w:val="15"/>
        </w:numPr>
        <w:rPr>
          <w:b/>
          <w:sz w:val="24"/>
          <w:szCs w:val="24"/>
        </w:rPr>
      </w:pPr>
      <w:r w:rsidRPr="004157A2">
        <w:rPr>
          <w:rFonts w:ascii="Segoe UI Symbol" w:eastAsia="Times New Roman" w:hAnsi="Segoe UI Symbol" w:cs="Segoe UI Symbol"/>
          <w:b/>
          <w:color w:val="000000"/>
          <w:sz w:val="24"/>
          <w:szCs w:val="24"/>
        </w:rPr>
        <w:t>Emails</w:t>
      </w:r>
    </w:p>
    <w:p w14:paraId="7DFF4920" w14:textId="3B0B3FD4" w:rsidR="0038298F" w:rsidRPr="0038298F" w:rsidRDefault="00A37954" w:rsidP="0038298F">
      <w:p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59BB6B5" wp14:editId="420C4C9C">
            <wp:simplePos x="0" y="0"/>
            <wp:positionH relativeFrom="column">
              <wp:posOffset>91440</wp:posOffset>
            </wp:positionH>
            <wp:positionV relativeFrom="paragraph">
              <wp:posOffset>365760</wp:posOffset>
            </wp:positionV>
            <wp:extent cx="6446520" cy="3260725"/>
            <wp:effectExtent l="57150" t="57150" r="106680" b="1111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PPC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6520" cy="3260725"/>
                    </a:xfrm>
                    <a:prstGeom prst="rect">
                      <a:avLst/>
                    </a:prstGeom>
                    <a:ln w="6350" cap="sq">
                      <a:solidFill>
                        <a:schemeClr val="tx1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896CA4" w14:textId="11F98A46" w:rsidR="00BF664F" w:rsidRPr="00BF664F" w:rsidRDefault="00BF664F" w:rsidP="00BF664F">
      <w:pPr>
        <w:ind w:left="360"/>
        <w:rPr>
          <w:b/>
          <w:sz w:val="24"/>
          <w:szCs w:val="24"/>
        </w:rPr>
      </w:pPr>
    </w:p>
    <w:p w14:paraId="47B2230F" w14:textId="2D3A55D4" w:rsidR="00BF664F" w:rsidRDefault="00A37954" w:rsidP="00BF664F">
      <w:pPr>
        <w:ind w:left="360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3230AEFA" wp14:editId="6F5877DF">
            <wp:simplePos x="0" y="0"/>
            <wp:positionH relativeFrom="column">
              <wp:posOffset>137160</wp:posOffset>
            </wp:positionH>
            <wp:positionV relativeFrom="paragraph">
              <wp:posOffset>246380</wp:posOffset>
            </wp:positionV>
            <wp:extent cx="6400800" cy="3199765"/>
            <wp:effectExtent l="19050" t="19050" r="19050" b="196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P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9976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16C663" w14:textId="6A703199" w:rsidR="00BF664F" w:rsidRDefault="00BF664F" w:rsidP="0038298F">
      <w:pPr>
        <w:rPr>
          <w:b/>
          <w:sz w:val="24"/>
          <w:szCs w:val="24"/>
        </w:rPr>
      </w:pPr>
    </w:p>
    <w:p w14:paraId="317AAE12" w14:textId="25E094DD" w:rsidR="00BF664F" w:rsidRDefault="00830920" w:rsidP="00E42D2C">
      <w:pPr>
        <w:pStyle w:val="ListParagraph"/>
        <w:numPr>
          <w:ilvl w:val="0"/>
          <w:numId w:val="13"/>
        </w:num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lastRenderedPageBreak/>
        <w:drawing>
          <wp:anchor distT="0" distB="0" distL="114300" distR="114300" simplePos="0" relativeHeight="251673600" behindDoc="0" locked="0" layoutInCell="1" allowOverlap="1" wp14:anchorId="4A590478" wp14:editId="4FFE14CC">
            <wp:simplePos x="0" y="0"/>
            <wp:positionH relativeFrom="column">
              <wp:posOffset>167640</wp:posOffset>
            </wp:positionH>
            <wp:positionV relativeFrom="paragraph">
              <wp:posOffset>399415</wp:posOffset>
            </wp:positionV>
            <wp:extent cx="6354445" cy="3291840"/>
            <wp:effectExtent l="19050" t="19050" r="27305" b="2286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57" t="10857" r="3865" b="6556"/>
                    <a:stretch/>
                  </pic:blipFill>
                  <pic:spPr bwMode="auto">
                    <a:xfrm>
                      <a:off x="0" y="0"/>
                      <a:ext cx="6354445" cy="329184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42D2C" w:rsidRPr="00E42D2C">
        <w:rPr>
          <w:b/>
          <w:sz w:val="24"/>
          <w:szCs w:val="24"/>
        </w:rPr>
        <w:t>My LCI invitation</w:t>
      </w:r>
      <w:r w:rsidR="00F26785">
        <w:rPr>
          <w:b/>
          <w:sz w:val="24"/>
          <w:szCs w:val="24"/>
        </w:rPr>
        <w:t xml:space="preserve"> and report</w:t>
      </w:r>
    </w:p>
    <w:p w14:paraId="1A4BF611" w14:textId="4397EC95" w:rsidR="00E42D2C" w:rsidRDefault="00E42D2C" w:rsidP="00E42D2C">
      <w:pPr>
        <w:rPr>
          <w:b/>
          <w:sz w:val="24"/>
          <w:szCs w:val="24"/>
        </w:rPr>
      </w:pPr>
    </w:p>
    <w:p w14:paraId="33829ECE" w14:textId="1D7CFA8C" w:rsidR="00E42D2C" w:rsidRDefault="00E42D2C" w:rsidP="00BF664F">
      <w:pPr>
        <w:spacing w:after="0" w:line="240" w:lineRule="auto"/>
        <w:rPr>
          <w:rFonts w:eastAsia="Times New Roman" w:cs="Times New Roman"/>
          <w:b/>
          <w:bCs/>
          <w:color w:val="000000"/>
          <w:sz w:val="24"/>
          <w:szCs w:val="24"/>
        </w:rPr>
      </w:pPr>
    </w:p>
    <w:p w14:paraId="7B99E253" w14:textId="2BBC9FBE" w:rsidR="00E42D2C" w:rsidRDefault="00E42D2C" w:rsidP="00F26785">
      <w:pPr>
        <w:spacing w:after="0" w:line="240" w:lineRule="auto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7DDB8B4A" w14:textId="6A7B98B5" w:rsidR="00E42D2C" w:rsidRDefault="00E42D2C" w:rsidP="00BF664F">
      <w:pPr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229E374A" w14:textId="2ABBDC10" w:rsidR="00E42D2C" w:rsidRDefault="00E42D2C" w:rsidP="00BF664F">
      <w:pPr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03F624E9" w14:textId="14F2C2FB" w:rsidR="00E42D2C" w:rsidRDefault="00E42D2C" w:rsidP="00BF664F">
      <w:pPr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402EE3D6" w14:textId="61E75B9C" w:rsidR="00E42D2C" w:rsidRDefault="00E42D2C" w:rsidP="00BF664F">
      <w:pPr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03B26BD5" w14:textId="6EDF7D07" w:rsidR="00E42D2C" w:rsidRDefault="00E42D2C" w:rsidP="00BF664F">
      <w:pPr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0ECC6DA8" w14:textId="5397801A" w:rsidR="00E42D2C" w:rsidRDefault="00E42D2C" w:rsidP="00BF664F">
      <w:pPr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761A3684" w14:textId="66AA5452" w:rsidR="00E42D2C" w:rsidRDefault="00E42D2C" w:rsidP="00BF664F">
      <w:pPr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2F71BD0F" w14:textId="396EB82C" w:rsidR="00E42D2C" w:rsidRDefault="00E42D2C" w:rsidP="00BF664F">
      <w:pPr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2B031310" w14:textId="6D2BA9D9" w:rsidR="00E42D2C" w:rsidRDefault="00E42D2C" w:rsidP="00BF664F">
      <w:pPr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3F1FDFEB" w14:textId="44DE1E67" w:rsidR="00A37954" w:rsidRDefault="00A37954" w:rsidP="00BF664F">
      <w:pPr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18411BB4" w14:textId="14D08A68" w:rsidR="00A37954" w:rsidRDefault="00A37954" w:rsidP="00BF664F">
      <w:pPr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1F5A6C3C" w14:textId="2479C780" w:rsidR="00A37954" w:rsidRDefault="00A37954" w:rsidP="00BF664F">
      <w:pPr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6EE74879" w14:textId="39D43508" w:rsidR="00F26785" w:rsidRDefault="00F26785" w:rsidP="00BF664F">
      <w:pPr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1D033D1D" w14:textId="77777777" w:rsidR="00F26785" w:rsidRDefault="00F26785" w:rsidP="00BF664F">
      <w:pPr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18187798" w14:textId="0BA60C9E" w:rsidR="00E42D2C" w:rsidRPr="00E42D2C" w:rsidRDefault="00E42D2C" w:rsidP="00E42D2C">
      <w:pPr>
        <w:rPr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3. Facebook Flyer</w:t>
      </w:r>
    </w:p>
    <w:p w14:paraId="7CB67061" w14:textId="4CDB1DE3" w:rsidR="00BF664F" w:rsidRDefault="00E42D2C" w:rsidP="004157A2">
      <w:pPr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  <w:r w:rsidRPr="00E42D2C">
        <w:rPr>
          <w:rFonts w:ascii="Segoe UI Symbol" w:eastAsia="Times New Roman" w:hAnsi="Segoe UI Symbol" w:cs="Segoe UI Symbol"/>
          <w:color w:val="000000"/>
          <w:sz w:val="24"/>
          <w:szCs w:val="24"/>
        </w:rPr>
        <w:t>➢</w:t>
      </w:r>
      <w:r w:rsidRPr="00E42D2C">
        <w:rPr>
          <w:rFonts w:ascii="Wingdings-Regular" w:eastAsia="Times New Roman" w:hAnsi="Wingdings-Regular" w:cs="Times New Roman"/>
          <w:color w:val="000000"/>
          <w:sz w:val="24"/>
          <w:szCs w:val="24"/>
        </w:rPr>
        <w:t xml:space="preserve"> </w:t>
      </w:r>
      <w:r w:rsidRPr="00E42D2C"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>Before the Phase</w:t>
      </w:r>
      <w:r w:rsidR="004D078F"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 xml:space="preserve">   </w:t>
      </w:r>
    </w:p>
    <w:p w14:paraId="7A7BC9A8" w14:textId="58904BC7" w:rsidR="0038298F" w:rsidRDefault="00A37954" w:rsidP="00E42D2C">
      <w:pPr>
        <w:ind w:left="360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  <w:r>
        <w:rPr>
          <w:rFonts w:ascii="Calibri-Bold" w:eastAsia="Times New Roman" w:hAnsi="Calibri-Bold" w:cs="Times New Roman"/>
          <w:b/>
          <w:bCs/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5726F3FB" wp14:editId="4132C269">
            <wp:simplePos x="0" y="0"/>
            <wp:positionH relativeFrom="column">
              <wp:posOffset>3749040</wp:posOffset>
            </wp:positionH>
            <wp:positionV relativeFrom="paragraph">
              <wp:posOffset>149860</wp:posOffset>
            </wp:positionV>
            <wp:extent cx="2390042" cy="3200400"/>
            <wp:effectExtent l="19050" t="19050" r="10795" b="1905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hatsApp Image 2021-04-25 at 2.18.07 PM (1).jpe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49" t="4319" r="4024" b="11880"/>
                    <a:stretch/>
                  </pic:blipFill>
                  <pic:spPr bwMode="auto">
                    <a:xfrm>
                      <a:off x="0" y="0"/>
                      <a:ext cx="2390042" cy="320040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-Bold" w:eastAsia="Times New Roman" w:hAnsi="Calibri-Bold" w:cs="Times New Roman"/>
          <w:b/>
          <w:bCs/>
          <w:noProof/>
          <w:color w:val="000000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6B57B099" wp14:editId="438CE397">
            <wp:simplePos x="0" y="0"/>
            <wp:positionH relativeFrom="column">
              <wp:posOffset>548640</wp:posOffset>
            </wp:positionH>
            <wp:positionV relativeFrom="paragraph">
              <wp:posOffset>144145</wp:posOffset>
            </wp:positionV>
            <wp:extent cx="2504661" cy="3200400"/>
            <wp:effectExtent l="19050" t="19050" r="10160" b="1905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WhatsApp Image 2021-04-25 at 2.18.08 PM (4).jpe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925" r="1441" b="23454"/>
                    <a:stretch/>
                  </pic:blipFill>
                  <pic:spPr bwMode="auto">
                    <a:xfrm>
                      <a:off x="0" y="0"/>
                      <a:ext cx="2504661" cy="320040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B10B22" w14:textId="4B697847" w:rsidR="0038298F" w:rsidRDefault="0038298F" w:rsidP="00E42D2C">
      <w:pPr>
        <w:ind w:left="360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0501B49D" w14:textId="363AF6A3" w:rsidR="0038298F" w:rsidRDefault="003829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54761562" w14:textId="35D742B0" w:rsidR="0038298F" w:rsidRDefault="003829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3253123E" w14:textId="3A6D0E93" w:rsidR="0038298F" w:rsidRDefault="003829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004EBF7B" w14:textId="4FC9C73F" w:rsidR="0038298F" w:rsidRDefault="003829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743FDED8" w14:textId="6B16DDB7" w:rsidR="0038298F" w:rsidRDefault="003829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43E66026" w14:textId="4B1D32EA" w:rsidR="0038298F" w:rsidRDefault="003829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349EDDA0" w14:textId="13EF590B" w:rsidR="0038298F" w:rsidRDefault="003829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6A870FE2" w14:textId="435BB6E1" w:rsidR="0038298F" w:rsidRDefault="003829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648C5793" w14:textId="5DDE36AC" w:rsidR="0038298F" w:rsidRDefault="003829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699C36A5" w14:textId="63685294" w:rsidR="0038298F" w:rsidRDefault="003829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46D688A7" w14:textId="01451786" w:rsidR="00E42D2C" w:rsidRDefault="00E42D2C" w:rsidP="00E42D2C">
      <w:pPr>
        <w:ind w:left="360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  <w:r w:rsidRPr="00E42D2C">
        <w:rPr>
          <w:rFonts w:ascii="Segoe UI Symbol" w:eastAsia="Times New Roman" w:hAnsi="Segoe UI Symbol" w:cs="Segoe UI Symbol"/>
          <w:color w:val="000000"/>
          <w:sz w:val="24"/>
          <w:szCs w:val="24"/>
        </w:rPr>
        <w:t>➢</w:t>
      </w:r>
      <w:r w:rsidRPr="00E42D2C">
        <w:rPr>
          <w:rFonts w:ascii="Wingdings-Regular" w:eastAsia="Times New Roman" w:hAnsi="Wingdings-Regular" w:cs="Times New Roman"/>
          <w:b/>
          <w:color w:val="000000"/>
          <w:sz w:val="24"/>
          <w:szCs w:val="24"/>
        </w:rPr>
        <w:t>After</w:t>
      </w:r>
      <w:r>
        <w:rPr>
          <w:rFonts w:ascii="Wingdings-Regular" w:eastAsia="Times New Roman" w:hAnsi="Wingdings-Regular" w:cs="Times New Roman"/>
          <w:color w:val="000000"/>
          <w:sz w:val="24"/>
          <w:szCs w:val="24"/>
        </w:rPr>
        <w:t xml:space="preserve"> </w:t>
      </w:r>
      <w:r w:rsidRPr="00E42D2C"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>the Phase</w:t>
      </w:r>
    </w:p>
    <w:p w14:paraId="1B061FCE" w14:textId="2454FFBC" w:rsidR="0038298F" w:rsidRDefault="00C45F88" w:rsidP="00E42D2C">
      <w:pPr>
        <w:ind w:left="360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61FE9D95" wp14:editId="041A6771">
            <wp:simplePos x="0" y="0"/>
            <wp:positionH relativeFrom="column">
              <wp:posOffset>3749040</wp:posOffset>
            </wp:positionH>
            <wp:positionV relativeFrom="paragraph">
              <wp:posOffset>144145</wp:posOffset>
            </wp:positionV>
            <wp:extent cx="2461260" cy="2959735"/>
            <wp:effectExtent l="19050" t="19050" r="15240" b="1206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hatsApp Image 2021-04-25 at 2.22.49 PM (1).jpe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748" b="20786"/>
                    <a:stretch/>
                  </pic:blipFill>
                  <pic:spPr>
                    <a:xfrm>
                      <a:off x="0" y="0"/>
                      <a:ext cx="2461260" cy="295973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046A">
        <w:rPr>
          <w:b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30EFA76D" wp14:editId="473E4C92">
            <wp:simplePos x="0" y="0"/>
            <wp:positionH relativeFrom="column">
              <wp:posOffset>541020</wp:posOffset>
            </wp:positionH>
            <wp:positionV relativeFrom="paragraph">
              <wp:posOffset>184150</wp:posOffset>
            </wp:positionV>
            <wp:extent cx="2504440" cy="2967355"/>
            <wp:effectExtent l="19050" t="19050" r="10160" b="2349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hatsApp Image 2021-04-25 at 2.22.49 PM.jpe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612" b="14768"/>
                    <a:stretch/>
                  </pic:blipFill>
                  <pic:spPr bwMode="auto">
                    <a:xfrm>
                      <a:off x="0" y="0"/>
                      <a:ext cx="2504440" cy="296735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5A6EA3" w14:textId="2306E4A0" w:rsidR="00E42D2C" w:rsidRDefault="004D078F" w:rsidP="004D078F">
      <w:pPr>
        <w:ind w:left="36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</w:t>
      </w:r>
    </w:p>
    <w:p w14:paraId="582EEA0F" w14:textId="77777777" w:rsidR="003A54EF" w:rsidRDefault="003A54EF" w:rsidP="004D078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24E44068" w14:textId="56DA606F" w:rsidR="003A54EF" w:rsidRDefault="003A54EF" w:rsidP="004D078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27162FEC" w14:textId="1BF4A004" w:rsidR="00A37954" w:rsidRDefault="00A37954" w:rsidP="004D078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41B02BF6" w14:textId="218930A2" w:rsidR="00A37954" w:rsidRDefault="00A37954" w:rsidP="004D078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13091BD4" w14:textId="4B1A93B8" w:rsidR="00A37954" w:rsidRDefault="00A37954" w:rsidP="004D078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66152875" w14:textId="7A0C0271" w:rsidR="00A37954" w:rsidRDefault="00A37954" w:rsidP="004D078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19015389" w14:textId="77777777" w:rsidR="00A37954" w:rsidRDefault="00A37954" w:rsidP="004D078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6E641ABF" w14:textId="775887B9" w:rsidR="00A37954" w:rsidRDefault="00A37954" w:rsidP="004D078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1DAFC1BF" w14:textId="3AE2FB28" w:rsidR="00A37954" w:rsidRDefault="00A37954" w:rsidP="004D078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2DE33FE9" w14:textId="6B898155" w:rsidR="00A37954" w:rsidRDefault="00A37954" w:rsidP="004D078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5FCED9BC" w14:textId="50C52ECF" w:rsidR="00A37954" w:rsidRDefault="00A37954" w:rsidP="004D078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6A350B74" w14:textId="66AEB923" w:rsidR="00A37954" w:rsidRDefault="00A37954" w:rsidP="004D078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3435DB09" w14:textId="16169D7A" w:rsidR="00A37954" w:rsidRDefault="00A37954" w:rsidP="004D078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31A693A1" w14:textId="77777777" w:rsidR="00A37954" w:rsidRDefault="00A37954" w:rsidP="004D078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1517A62B" w14:textId="7B16C16B" w:rsidR="00A37954" w:rsidRDefault="00A37954" w:rsidP="004D078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29D2DE89" w14:textId="55FF1BA3" w:rsidR="00A37954" w:rsidRDefault="00A37954" w:rsidP="004D078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77C0686F" w14:textId="501B4A0E" w:rsidR="004D078F" w:rsidRDefault="004D078F" w:rsidP="004D078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  <w:r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lastRenderedPageBreak/>
        <w:t>4. WhatsApp Flyers</w:t>
      </w:r>
    </w:p>
    <w:p w14:paraId="75F20D9B" w14:textId="6C7EC355" w:rsidR="003A54EF" w:rsidRDefault="003A54EF" w:rsidP="004D078F">
      <w:pPr>
        <w:spacing w:after="0" w:line="240" w:lineRule="auto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259AACFF" w14:textId="2CCC946E" w:rsidR="00E42D2C" w:rsidRDefault="00E42D2C" w:rsidP="004157A2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  <w:r w:rsidRPr="00E42D2C">
        <w:rPr>
          <w:rFonts w:ascii="Segoe UI Symbol" w:eastAsia="Times New Roman" w:hAnsi="Segoe UI Symbol" w:cs="Segoe UI Symbol"/>
          <w:color w:val="000000"/>
          <w:sz w:val="24"/>
          <w:szCs w:val="24"/>
        </w:rPr>
        <w:t>➢</w:t>
      </w:r>
      <w:r w:rsidRPr="00E42D2C">
        <w:rPr>
          <w:rFonts w:ascii="Wingdings-Regular" w:eastAsia="Times New Roman" w:hAnsi="Wingdings-Regular" w:cs="Times New Roman"/>
          <w:color w:val="000000"/>
          <w:sz w:val="24"/>
          <w:szCs w:val="24"/>
        </w:rPr>
        <w:t xml:space="preserve"> </w:t>
      </w:r>
      <w:r w:rsidRPr="00E42D2C"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>Before the Phase</w:t>
      </w:r>
      <w:r w:rsidR="004D078F"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ab/>
      </w:r>
      <w:r w:rsidR="004D078F"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ab/>
      </w:r>
      <w:r w:rsidR="004D078F"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ab/>
      </w:r>
      <w:r w:rsidR="004D078F"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ab/>
      </w:r>
      <w:r w:rsidR="004D078F"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ab/>
      </w:r>
      <w:r w:rsidR="004D078F"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ab/>
      </w:r>
    </w:p>
    <w:p w14:paraId="42E00251" w14:textId="5D0B1C4F" w:rsidR="0038298F" w:rsidRDefault="00E2046A" w:rsidP="00E42D2C">
      <w:pPr>
        <w:ind w:left="360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  <w:r>
        <w:rPr>
          <w:rFonts w:ascii="Calibri-Bold" w:eastAsia="Times New Roman" w:hAnsi="Calibri-Bold" w:cs="Times New Roman"/>
          <w:b/>
          <w:bCs/>
          <w:noProof/>
          <w:color w:val="000000"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52A0E971" wp14:editId="0497102F">
            <wp:simplePos x="0" y="0"/>
            <wp:positionH relativeFrom="column">
              <wp:posOffset>3832860</wp:posOffset>
            </wp:positionH>
            <wp:positionV relativeFrom="paragraph">
              <wp:posOffset>222885</wp:posOffset>
            </wp:positionV>
            <wp:extent cx="2491740" cy="3002280"/>
            <wp:effectExtent l="19050" t="19050" r="22860" b="2667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WhatsApp Image 2021-04-26 at 7.28.28 AM.jpe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3189" r="3548" b="12656"/>
                    <a:stretch/>
                  </pic:blipFill>
                  <pic:spPr bwMode="auto">
                    <a:xfrm>
                      <a:off x="0" y="0"/>
                      <a:ext cx="2491740" cy="300228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-Bold" w:eastAsia="Times New Roman" w:hAnsi="Calibri-Bold" w:cs="Times New Roman"/>
          <w:b/>
          <w:bCs/>
          <w:noProof/>
          <w:color w:val="000000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50100B0C" wp14:editId="3182AC32">
            <wp:simplePos x="0" y="0"/>
            <wp:positionH relativeFrom="column">
              <wp:posOffset>487680</wp:posOffset>
            </wp:positionH>
            <wp:positionV relativeFrom="paragraph">
              <wp:posOffset>279400</wp:posOffset>
            </wp:positionV>
            <wp:extent cx="2537460" cy="2948940"/>
            <wp:effectExtent l="19050" t="19050" r="15240" b="2286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hatsApp Image 2021-04-25 at 2.18.07 PM (6).jpeg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45" b="6008"/>
                    <a:stretch/>
                  </pic:blipFill>
                  <pic:spPr bwMode="auto">
                    <a:xfrm>
                      <a:off x="0" y="0"/>
                      <a:ext cx="2537460" cy="294894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3E0CC9F" w14:textId="53D97BF3" w:rsidR="004D078F" w:rsidRDefault="004D07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152BC69D" w14:textId="33AC86D9" w:rsidR="004D078F" w:rsidRDefault="004D07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06B36A40" w14:textId="7811A4F1" w:rsidR="004D078F" w:rsidRDefault="004D07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10F31B03" w14:textId="31895DB8" w:rsidR="004D078F" w:rsidRDefault="004D07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5073B7D3" w14:textId="14CB47DA" w:rsidR="004D078F" w:rsidRDefault="004D07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3443EF02" w14:textId="219F0010" w:rsidR="004D078F" w:rsidRDefault="004D07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64BBB3D3" w14:textId="20B2D02D" w:rsidR="004D078F" w:rsidRDefault="004D07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4B9256F6" w14:textId="70CC5277" w:rsidR="004D078F" w:rsidRDefault="004D07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6918E83F" w14:textId="60795845" w:rsidR="004D078F" w:rsidRDefault="004D07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46D37907" w14:textId="4DF03288" w:rsidR="004D078F" w:rsidRDefault="004D07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47B66817" w14:textId="25D8A0D7" w:rsidR="004D078F" w:rsidRDefault="004D078F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09EB5464" w14:textId="2525DEE4" w:rsidR="00E42D2C" w:rsidRDefault="00E42D2C" w:rsidP="004157A2">
      <w:pPr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  <w:r w:rsidRPr="00E42D2C">
        <w:rPr>
          <w:rFonts w:ascii="Segoe UI Symbol" w:eastAsia="Times New Roman" w:hAnsi="Segoe UI Symbol" w:cs="Segoe UI Symbol"/>
          <w:color w:val="000000"/>
          <w:sz w:val="24"/>
          <w:szCs w:val="24"/>
        </w:rPr>
        <w:t>➢</w:t>
      </w:r>
      <w:r w:rsidRPr="00E42D2C">
        <w:rPr>
          <w:rFonts w:ascii="Wingdings-Regular" w:eastAsia="Times New Roman" w:hAnsi="Wingdings-Regular" w:cs="Times New Roman"/>
          <w:color w:val="000000"/>
          <w:sz w:val="24"/>
          <w:szCs w:val="24"/>
        </w:rPr>
        <w:t xml:space="preserve"> </w:t>
      </w:r>
      <w:r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 xml:space="preserve">After </w:t>
      </w:r>
      <w:r w:rsidRPr="00E42D2C"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>the Phase</w:t>
      </w:r>
    </w:p>
    <w:p w14:paraId="6DDA01BA" w14:textId="38E496BD" w:rsidR="004D078F" w:rsidRDefault="002F1987" w:rsidP="00E42D2C">
      <w:pPr>
        <w:ind w:left="360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  <w:r>
        <w:rPr>
          <w:rFonts w:ascii="Calibri-Bold" w:eastAsia="Times New Roman" w:hAnsi="Calibri-Bold" w:cs="Times New Roman"/>
          <w:b/>
          <w:bCs/>
          <w:noProof/>
          <w:color w:val="000000"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0C8878AF" wp14:editId="7D55A807">
            <wp:simplePos x="0" y="0"/>
            <wp:positionH relativeFrom="column">
              <wp:posOffset>3893820</wp:posOffset>
            </wp:positionH>
            <wp:positionV relativeFrom="paragraph">
              <wp:posOffset>172085</wp:posOffset>
            </wp:positionV>
            <wp:extent cx="2484120" cy="3199765"/>
            <wp:effectExtent l="19050" t="19050" r="11430" b="1968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WhatsApp Image 2021-04-26 at 9.30.08 AM.jpe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19" b="20088"/>
                    <a:stretch/>
                  </pic:blipFill>
                  <pic:spPr bwMode="auto">
                    <a:xfrm>
                      <a:off x="0" y="0"/>
                      <a:ext cx="2484120" cy="319976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046A">
        <w:rPr>
          <w:rFonts w:ascii="Calibri-Bold" w:eastAsia="Times New Roman" w:hAnsi="Calibri-Bold" w:cs="Times New Roman"/>
          <w:b/>
          <w:bCs/>
          <w:noProof/>
          <w:color w:val="000000"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254186F3" wp14:editId="681A7B09">
            <wp:simplePos x="0" y="0"/>
            <wp:positionH relativeFrom="column">
              <wp:posOffset>434340</wp:posOffset>
            </wp:positionH>
            <wp:positionV relativeFrom="paragraph">
              <wp:posOffset>156845</wp:posOffset>
            </wp:positionV>
            <wp:extent cx="2667000" cy="3199765"/>
            <wp:effectExtent l="19050" t="19050" r="19050" b="19685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WhatsApp Image 2021-04-26 at 7.28.28 AM.jpeg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6" r="6897" b="10769"/>
                    <a:stretch/>
                  </pic:blipFill>
                  <pic:spPr bwMode="auto">
                    <a:xfrm>
                      <a:off x="0" y="0"/>
                      <a:ext cx="2667000" cy="319976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 xml:space="preserve">                         </w:t>
      </w:r>
    </w:p>
    <w:p w14:paraId="7B0106F4" w14:textId="0FFBAC2C" w:rsidR="004D078F" w:rsidRDefault="004D078F" w:rsidP="00E42D2C">
      <w:pPr>
        <w:ind w:left="360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029F90CB" w14:textId="76D2ED2B" w:rsidR="004D078F" w:rsidRPr="00E42D2C" w:rsidRDefault="004D078F" w:rsidP="00E42D2C">
      <w:pPr>
        <w:ind w:left="360"/>
        <w:rPr>
          <w:b/>
          <w:sz w:val="24"/>
          <w:szCs w:val="24"/>
        </w:rPr>
      </w:pPr>
    </w:p>
    <w:p w14:paraId="5730E5C3" w14:textId="2E2FC2A2" w:rsidR="00E42D2C" w:rsidRDefault="00E42D2C" w:rsidP="00E42D2C">
      <w:pPr>
        <w:ind w:left="360"/>
        <w:rPr>
          <w:b/>
          <w:sz w:val="24"/>
          <w:szCs w:val="24"/>
        </w:rPr>
      </w:pPr>
    </w:p>
    <w:p w14:paraId="1EF1C019" w14:textId="4167921A" w:rsidR="00E42D2C" w:rsidRDefault="00E42D2C" w:rsidP="00E42D2C">
      <w:pPr>
        <w:ind w:left="360"/>
        <w:rPr>
          <w:b/>
          <w:sz w:val="24"/>
          <w:szCs w:val="24"/>
        </w:rPr>
      </w:pPr>
    </w:p>
    <w:p w14:paraId="59754159" w14:textId="7E440C11" w:rsidR="00E42D2C" w:rsidRDefault="00E42D2C" w:rsidP="004D078F">
      <w:pPr>
        <w:rPr>
          <w:b/>
          <w:sz w:val="24"/>
          <w:szCs w:val="24"/>
        </w:rPr>
      </w:pPr>
    </w:p>
    <w:p w14:paraId="7220AB2B" w14:textId="31F9E538" w:rsidR="00E42D2C" w:rsidRDefault="00E42D2C" w:rsidP="0038298F">
      <w:pPr>
        <w:rPr>
          <w:b/>
          <w:sz w:val="24"/>
          <w:szCs w:val="24"/>
        </w:rPr>
      </w:pPr>
    </w:p>
    <w:p w14:paraId="592342C6" w14:textId="77777777" w:rsidR="00E2046A" w:rsidRDefault="00E2046A" w:rsidP="00E42D2C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10162873" w14:textId="77777777" w:rsidR="00E2046A" w:rsidRDefault="00E2046A" w:rsidP="00E42D2C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3EFE4083" w14:textId="43675311" w:rsidR="00E2046A" w:rsidRDefault="00E2046A" w:rsidP="00E42D2C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34B8895D" w14:textId="29390547" w:rsidR="00E2046A" w:rsidRDefault="00E2046A" w:rsidP="00E42D2C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46A482F6" w14:textId="77777777" w:rsidR="00E2046A" w:rsidRDefault="00E2046A" w:rsidP="00E42D2C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463032E6" w14:textId="77777777" w:rsidR="00E2046A" w:rsidRDefault="00E2046A" w:rsidP="00E42D2C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02B724FA" w14:textId="29F1FD98" w:rsidR="00E2046A" w:rsidRDefault="00E2046A" w:rsidP="00E42D2C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20742C3A" w14:textId="77777777" w:rsidR="00E2046A" w:rsidRDefault="00E2046A" w:rsidP="00E42D2C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363D40D2" w14:textId="77777777" w:rsidR="00E2046A" w:rsidRDefault="00E2046A" w:rsidP="00E42D2C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1AD762DF" w14:textId="6D4C09EA" w:rsidR="00E2046A" w:rsidRDefault="002F1987" w:rsidP="00E42D2C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  <w:r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 xml:space="preserve">                                                                                           </w:t>
      </w:r>
    </w:p>
    <w:p w14:paraId="0B457CFF" w14:textId="0C031CBD" w:rsidR="00E2046A" w:rsidRDefault="00E2046A" w:rsidP="00E42D2C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0C97F769" w14:textId="3FFD2432" w:rsidR="00E42D2C" w:rsidRDefault="00E42D2C" w:rsidP="00E42D2C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  <w:r w:rsidRPr="00E42D2C"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 xml:space="preserve">4. </w:t>
      </w:r>
      <w:r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>Instagram</w:t>
      </w:r>
      <w:r w:rsidRPr="00E42D2C"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 xml:space="preserve"> Flyers </w:t>
      </w:r>
    </w:p>
    <w:p w14:paraId="4B9D1457" w14:textId="5A967E69" w:rsidR="00C82851" w:rsidRPr="00E42D2C" w:rsidRDefault="00C82851" w:rsidP="00E42D2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CFB37A9" w14:textId="3D697274" w:rsidR="00E42D2C" w:rsidRDefault="00E42D2C" w:rsidP="004157A2">
      <w:pPr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  <w:r w:rsidRPr="00E42D2C">
        <w:rPr>
          <w:rFonts w:ascii="Segoe UI Symbol" w:eastAsia="Times New Roman" w:hAnsi="Segoe UI Symbol" w:cs="Segoe UI Symbol"/>
          <w:color w:val="000000"/>
          <w:sz w:val="24"/>
          <w:szCs w:val="24"/>
        </w:rPr>
        <w:t>➢</w:t>
      </w:r>
      <w:r w:rsidRPr="00E42D2C">
        <w:rPr>
          <w:rFonts w:ascii="Wingdings-Regular" w:eastAsia="Times New Roman" w:hAnsi="Wingdings-Regular" w:cs="Times New Roman"/>
          <w:color w:val="000000"/>
          <w:sz w:val="24"/>
          <w:szCs w:val="24"/>
        </w:rPr>
        <w:t xml:space="preserve"> </w:t>
      </w:r>
      <w:r w:rsidRPr="00E42D2C"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>Before the Phase</w:t>
      </w:r>
    </w:p>
    <w:p w14:paraId="4B77ADDB" w14:textId="6AB248CD" w:rsidR="004157A2" w:rsidRDefault="004157A2" w:rsidP="00E42D2C">
      <w:pPr>
        <w:ind w:left="360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  <w:r>
        <w:rPr>
          <w:rFonts w:ascii="Calibri-Bold" w:eastAsia="Times New Roman" w:hAnsi="Calibri-Bold" w:cs="Times New Roman"/>
          <w:b/>
          <w:bCs/>
          <w:noProof/>
          <w:color w:val="000000"/>
          <w:sz w:val="24"/>
          <w:szCs w:val="24"/>
        </w:rPr>
        <w:drawing>
          <wp:anchor distT="0" distB="0" distL="114300" distR="114300" simplePos="0" relativeHeight="251670528" behindDoc="1" locked="0" layoutInCell="1" allowOverlap="1" wp14:anchorId="62B75754" wp14:editId="57497547">
            <wp:simplePos x="0" y="0"/>
            <wp:positionH relativeFrom="column">
              <wp:posOffset>236220</wp:posOffset>
            </wp:positionH>
            <wp:positionV relativeFrom="paragraph">
              <wp:posOffset>147955</wp:posOffset>
            </wp:positionV>
            <wp:extent cx="2491740" cy="3040380"/>
            <wp:effectExtent l="19050" t="19050" r="22860" b="26670"/>
            <wp:wrapTight wrapText="bothSides">
              <wp:wrapPolygon edited="0">
                <wp:start x="-165" y="-135"/>
                <wp:lineTo x="-165" y="21654"/>
                <wp:lineTo x="21633" y="21654"/>
                <wp:lineTo x="21633" y="-135"/>
                <wp:lineTo x="-165" y="-135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WhatsApp Image 2021-04-25 at 2.18.07 PM.jpeg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54" b="16988"/>
                    <a:stretch/>
                  </pic:blipFill>
                  <pic:spPr bwMode="auto">
                    <a:xfrm>
                      <a:off x="0" y="0"/>
                      <a:ext cx="2491740" cy="304038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21101F" w14:textId="03CCDF5F" w:rsidR="004157A2" w:rsidRDefault="004157A2" w:rsidP="00E42D2C">
      <w:pPr>
        <w:ind w:left="360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3E0DC0CF" w14:textId="2B524436" w:rsidR="0038298F" w:rsidRDefault="0038298F" w:rsidP="00E42D2C">
      <w:pPr>
        <w:ind w:left="360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12C9FE02" w14:textId="72267317" w:rsidR="004157A2" w:rsidRDefault="004157A2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3EBB5845" w14:textId="38927D8A" w:rsidR="004157A2" w:rsidRDefault="004157A2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1EF40520" w14:textId="268993FF" w:rsidR="004157A2" w:rsidRDefault="004157A2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3BA56F10" w14:textId="1E345625" w:rsidR="004157A2" w:rsidRDefault="004157A2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7BEC61D2" w14:textId="6C4716D8" w:rsidR="004157A2" w:rsidRDefault="004157A2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40C2D1C0" w14:textId="5C1B2730" w:rsidR="004157A2" w:rsidRDefault="004157A2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3FF1D320" w14:textId="675AE3CF" w:rsidR="004157A2" w:rsidRDefault="004157A2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3BE7492B" w14:textId="3C5490A1" w:rsidR="004157A2" w:rsidRDefault="004157A2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0C840A47" w14:textId="2F4CE9BB" w:rsidR="004157A2" w:rsidRDefault="004157A2" w:rsidP="00E42D2C">
      <w:pPr>
        <w:ind w:left="360"/>
        <w:rPr>
          <w:rFonts w:ascii="Segoe UI Symbol" w:eastAsia="Times New Roman" w:hAnsi="Segoe UI Symbol" w:cs="Segoe UI Symbol"/>
          <w:color w:val="000000"/>
          <w:sz w:val="24"/>
          <w:szCs w:val="24"/>
        </w:rPr>
      </w:pPr>
    </w:p>
    <w:p w14:paraId="0C9310EF" w14:textId="63C4262A" w:rsidR="00E42D2C" w:rsidRPr="00E42D2C" w:rsidRDefault="00E42D2C" w:rsidP="004157A2">
      <w:pPr>
        <w:rPr>
          <w:b/>
          <w:sz w:val="24"/>
          <w:szCs w:val="24"/>
        </w:rPr>
      </w:pPr>
      <w:r w:rsidRPr="00E42D2C">
        <w:rPr>
          <w:rFonts w:ascii="Segoe UI Symbol" w:eastAsia="Times New Roman" w:hAnsi="Segoe UI Symbol" w:cs="Segoe UI Symbol"/>
          <w:color w:val="000000"/>
          <w:sz w:val="24"/>
          <w:szCs w:val="24"/>
        </w:rPr>
        <w:t>➢</w:t>
      </w:r>
      <w:r w:rsidRPr="00E42D2C">
        <w:rPr>
          <w:rFonts w:ascii="Wingdings-Regular" w:eastAsia="Times New Roman" w:hAnsi="Wingdings-Regular" w:cs="Times New Roman"/>
          <w:color w:val="000000"/>
          <w:sz w:val="24"/>
          <w:szCs w:val="24"/>
        </w:rPr>
        <w:t xml:space="preserve"> </w:t>
      </w:r>
      <w:r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 xml:space="preserve">After </w:t>
      </w:r>
      <w:r w:rsidRPr="00E42D2C"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  <w:t>the Phase</w:t>
      </w:r>
    </w:p>
    <w:p w14:paraId="00FD5FB1" w14:textId="549FBDD5" w:rsidR="00E42D2C" w:rsidRPr="00E42D2C" w:rsidRDefault="004157A2" w:rsidP="00E42D2C">
      <w:pPr>
        <w:ind w:left="360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1B4381AC" wp14:editId="2C4F66FE">
            <wp:simplePos x="0" y="0"/>
            <wp:positionH relativeFrom="column">
              <wp:posOffset>236220</wp:posOffset>
            </wp:positionH>
            <wp:positionV relativeFrom="paragraph">
              <wp:posOffset>163830</wp:posOffset>
            </wp:positionV>
            <wp:extent cx="2529840" cy="3101340"/>
            <wp:effectExtent l="19050" t="19050" r="22860" b="2286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hatsApp Image 2021-04-25 at 7.26.15 PM.jpe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840" cy="310134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77D0F4" w14:textId="403802D0" w:rsidR="00E42D2C" w:rsidRDefault="00E42D2C" w:rsidP="00E42D2C">
      <w:pPr>
        <w:ind w:left="360"/>
        <w:rPr>
          <w:b/>
          <w:sz w:val="24"/>
          <w:szCs w:val="24"/>
        </w:rPr>
      </w:pPr>
    </w:p>
    <w:p w14:paraId="7E564E5C" w14:textId="222CBCE5" w:rsidR="00E42D2C" w:rsidRDefault="00E42D2C" w:rsidP="00574F52">
      <w:pPr>
        <w:rPr>
          <w:b/>
          <w:sz w:val="24"/>
          <w:szCs w:val="24"/>
        </w:rPr>
      </w:pPr>
    </w:p>
    <w:p w14:paraId="09FAC445" w14:textId="40CFD1F2" w:rsidR="00E42D2C" w:rsidRDefault="00E42D2C" w:rsidP="00E42D2C">
      <w:pPr>
        <w:ind w:left="360"/>
        <w:rPr>
          <w:b/>
          <w:sz w:val="24"/>
          <w:szCs w:val="24"/>
        </w:rPr>
      </w:pPr>
    </w:p>
    <w:p w14:paraId="14A7F43F" w14:textId="3220F165" w:rsidR="00E42D2C" w:rsidRDefault="00E42D2C" w:rsidP="00E42D2C">
      <w:pPr>
        <w:ind w:left="360"/>
        <w:rPr>
          <w:b/>
          <w:sz w:val="24"/>
          <w:szCs w:val="24"/>
        </w:rPr>
      </w:pPr>
    </w:p>
    <w:p w14:paraId="2A04DE9A" w14:textId="77777777" w:rsidR="004157A2" w:rsidRDefault="004157A2" w:rsidP="00E42D2C">
      <w:pPr>
        <w:ind w:left="360"/>
        <w:rPr>
          <w:b/>
          <w:sz w:val="24"/>
          <w:szCs w:val="24"/>
        </w:rPr>
      </w:pPr>
    </w:p>
    <w:p w14:paraId="7F0DF204" w14:textId="77777777" w:rsidR="004157A2" w:rsidRDefault="004157A2" w:rsidP="00E42D2C">
      <w:pPr>
        <w:ind w:left="360"/>
        <w:rPr>
          <w:b/>
          <w:sz w:val="24"/>
          <w:szCs w:val="24"/>
        </w:rPr>
      </w:pPr>
    </w:p>
    <w:p w14:paraId="3F004287" w14:textId="01AF2543" w:rsidR="004157A2" w:rsidRDefault="004157A2" w:rsidP="00E42D2C">
      <w:pPr>
        <w:ind w:left="360"/>
        <w:rPr>
          <w:b/>
          <w:sz w:val="24"/>
          <w:szCs w:val="24"/>
        </w:rPr>
      </w:pPr>
    </w:p>
    <w:p w14:paraId="423052BC" w14:textId="77777777" w:rsidR="004157A2" w:rsidRDefault="004157A2" w:rsidP="00E42D2C">
      <w:pPr>
        <w:ind w:left="360"/>
        <w:rPr>
          <w:b/>
          <w:sz w:val="24"/>
          <w:szCs w:val="24"/>
        </w:rPr>
      </w:pPr>
    </w:p>
    <w:p w14:paraId="600D3AC4" w14:textId="746A1D3D" w:rsidR="004157A2" w:rsidRDefault="004157A2" w:rsidP="00E42D2C">
      <w:pPr>
        <w:ind w:left="360"/>
        <w:rPr>
          <w:b/>
          <w:sz w:val="24"/>
          <w:szCs w:val="24"/>
        </w:rPr>
      </w:pPr>
    </w:p>
    <w:p w14:paraId="373FBAEC" w14:textId="539E9759" w:rsidR="004157A2" w:rsidRDefault="004157A2" w:rsidP="00E42D2C">
      <w:pPr>
        <w:ind w:left="360"/>
        <w:rPr>
          <w:b/>
          <w:sz w:val="24"/>
          <w:szCs w:val="24"/>
        </w:rPr>
      </w:pPr>
    </w:p>
    <w:p w14:paraId="748FA197" w14:textId="535FFAB7" w:rsidR="004157A2" w:rsidRDefault="004157A2" w:rsidP="004157A2">
      <w:pPr>
        <w:rPr>
          <w:b/>
          <w:sz w:val="24"/>
          <w:szCs w:val="24"/>
        </w:rPr>
      </w:pPr>
    </w:p>
    <w:p w14:paraId="6B475CB3" w14:textId="0833963D" w:rsidR="004157A2" w:rsidRDefault="004157A2" w:rsidP="00E42D2C">
      <w:pPr>
        <w:ind w:left="360"/>
        <w:rPr>
          <w:b/>
          <w:sz w:val="24"/>
          <w:szCs w:val="24"/>
        </w:rPr>
      </w:pPr>
    </w:p>
    <w:p w14:paraId="34D899A9" w14:textId="135203B0" w:rsidR="00E42D2C" w:rsidRDefault="00E42D2C" w:rsidP="00E42D2C">
      <w:pPr>
        <w:ind w:left="360"/>
        <w:rPr>
          <w:b/>
          <w:sz w:val="24"/>
          <w:szCs w:val="24"/>
        </w:rPr>
      </w:pPr>
      <w:r>
        <w:rPr>
          <w:b/>
          <w:sz w:val="24"/>
          <w:szCs w:val="24"/>
        </w:rPr>
        <w:t>5.</w:t>
      </w:r>
      <w:r w:rsidR="00830920">
        <w:rPr>
          <w:b/>
          <w:sz w:val="24"/>
          <w:szCs w:val="24"/>
        </w:rPr>
        <w:t>Website</w:t>
      </w:r>
    </w:p>
    <w:p w14:paraId="283144CB" w14:textId="0DC500FD" w:rsidR="00377B89" w:rsidRDefault="00826207" w:rsidP="00826207">
      <w:pPr>
        <w:pStyle w:val="ListParagraph"/>
        <w:numPr>
          <w:ilvl w:val="0"/>
          <w:numId w:val="16"/>
        </w:num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5F6B19B5" wp14:editId="6E105133">
            <wp:simplePos x="0" y="0"/>
            <wp:positionH relativeFrom="column">
              <wp:posOffset>125095</wp:posOffset>
            </wp:positionH>
            <wp:positionV relativeFrom="paragraph">
              <wp:posOffset>335915</wp:posOffset>
            </wp:positionV>
            <wp:extent cx="6506210" cy="3199765"/>
            <wp:effectExtent l="19050" t="19050" r="27940" b="1968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WhatsApp Image 2021-04-26 at 7.50.07 PM.jpe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6210" cy="31997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26207">
        <w:rPr>
          <w:b/>
          <w:sz w:val="24"/>
          <w:szCs w:val="24"/>
        </w:rPr>
        <w:t>Before phase</w:t>
      </w:r>
    </w:p>
    <w:p w14:paraId="6BD494ED" w14:textId="02F50B74" w:rsidR="00826207" w:rsidRPr="00826207" w:rsidRDefault="00826207" w:rsidP="00826207">
      <w:pPr>
        <w:pStyle w:val="ListParagraph"/>
        <w:ind w:left="1080"/>
        <w:rPr>
          <w:b/>
          <w:sz w:val="24"/>
          <w:szCs w:val="24"/>
        </w:rPr>
      </w:pPr>
    </w:p>
    <w:p w14:paraId="519928B5" w14:textId="7941881B" w:rsidR="00826207" w:rsidRPr="00826207" w:rsidRDefault="00826207" w:rsidP="00826207">
      <w:pPr>
        <w:pStyle w:val="ListParagraph"/>
        <w:numPr>
          <w:ilvl w:val="0"/>
          <w:numId w:val="16"/>
        </w:num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4B508CF0" wp14:editId="49BF4D26">
            <wp:simplePos x="0" y="0"/>
            <wp:positionH relativeFrom="column">
              <wp:posOffset>116840</wp:posOffset>
            </wp:positionH>
            <wp:positionV relativeFrom="paragraph">
              <wp:posOffset>473710</wp:posOffset>
            </wp:positionV>
            <wp:extent cx="6506210" cy="3199765"/>
            <wp:effectExtent l="19050" t="19050" r="8890" b="1968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6210" cy="319976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826207">
        <w:rPr>
          <w:b/>
          <w:sz w:val="24"/>
          <w:szCs w:val="24"/>
        </w:rPr>
        <w:t>After phase</w:t>
      </w:r>
    </w:p>
    <w:p w14:paraId="0EC2F028" w14:textId="0512A674" w:rsidR="00826207" w:rsidRDefault="00826207" w:rsidP="00E42D2C">
      <w:pPr>
        <w:ind w:left="360"/>
        <w:rPr>
          <w:b/>
          <w:sz w:val="24"/>
          <w:szCs w:val="24"/>
        </w:rPr>
      </w:pPr>
    </w:p>
    <w:p w14:paraId="451FF651" w14:textId="1ECDEAAD" w:rsidR="00826207" w:rsidRDefault="00826207" w:rsidP="00E42D2C">
      <w:pPr>
        <w:ind w:left="360"/>
        <w:rPr>
          <w:b/>
          <w:sz w:val="24"/>
          <w:szCs w:val="24"/>
        </w:rPr>
      </w:pPr>
    </w:p>
    <w:p w14:paraId="0E8611FB" w14:textId="6C1B339B" w:rsidR="00377B89" w:rsidRDefault="00377B89" w:rsidP="00E42D2C">
      <w:pPr>
        <w:ind w:left="360"/>
        <w:rPr>
          <w:b/>
          <w:sz w:val="24"/>
          <w:szCs w:val="24"/>
        </w:rPr>
      </w:pPr>
    </w:p>
    <w:p w14:paraId="27A4DAED" w14:textId="5D465970" w:rsidR="00377B89" w:rsidRDefault="000A1DD3" w:rsidP="00E42D2C">
      <w:pPr>
        <w:ind w:left="360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0941BF15" wp14:editId="63E4EF83">
            <wp:simplePos x="0" y="0"/>
            <wp:positionH relativeFrom="column">
              <wp:posOffset>205740</wp:posOffset>
            </wp:positionH>
            <wp:positionV relativeFrom="paragraph">
              <wp:posOffset>345440</wp:posOffset>
            </wp:positionV>
            <wp:extent cx="6506210" cy="3183255"/>
            <wp:effectExtent l="19050" t="19050" r="27940" b="1714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apture.PN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03"/>
                    <a:stretch/>
                  </pic:blipFill>
                  <pic:spPr bwMode="auto">
                    <a:xfrm>
                      <a:off x="0" y="0"/>
                      <a:ext cx="6506210" cy="318325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b/>
          <w:sz w:val="24"/>
          <w:szCs w:val="24"/>
        </w:rPr>
        <w:t>6.Blogspot</w:t>
      </w:r>
      <w:bookmarkStart w:id="0" w:name="_GoBack"/>
      <w:bookmarkEnd w:id="0"/>
    </w:p>
    <w:p w14:paraId="0FF1A514" w14:textId="1E5DD215" w:rsidR="000A1DD3" w:rsidRDefault="000A1DD3" w:rsidP="00E42D2C">
      <w:pPr>
        <w:ind w:left="360"/>
        <w:rPr>
          <w:b/>
          <w:sz w:val="24"/>
          <w:szCs w:val="24"/>
        </w:rPr>
      </w:pPr>
    </w:p>
    <w:p w14:paraId="1205B8A4" w14:textId="527B3FAB" w:rsidR="00C45F88" w:rsidRPr="00E42D2C" w:rsidRDefault="00C45F88" w:rsidP="00E42D2C">
      <w:pPr>
        <w:ind w:left="360"/>
        <w:rPr>
          <w:b/>
          <w:sz w:val="24"/>
          <w:szCs w:val="24"/>
        </w:rPr>
      </w:pPr>
    </w:p>
    <w:sectPr w:rsidR="00C45F88" w:rsidRPr="00E42D2C" w:rsidSect="007700C1">
      <w:headerReference w:type="default" r:id="rId24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99365C" w14:textId="77777777" w:rsidR="000F7FEC" w:rsidRDefault="000F7FEC" w:rsidP="00AF6339">
      <w:pPr>
        <w:spacing w:after="0" w:line="240" w:lineRule="auto"/>
      </w:pPr>
      <w:r>
        <w:separator/>
      </w:r>
    </w:p>
  </w:endnote>
  <w:endnote w:type="continuationSeparator" w:id="0">
    <w:p w14:paraId="523CBA3F" w14:textId="77777777" w:rsidR="000F7FEC" w:rsidRDefault="000F7FEC" w:rsidP="00AF63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-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65380B" w14:textId="77777777" w:rsidR="000F7FEC" w:rsidRDefault="000F7FEC" w:rsidP="00AF6339">
      <w:pPr>
        <w:spacing w:after="0" w:line="240" w:lineRule="auto"/>
      </w:pPr>
      <w:r>
        <w:separator/>
      </w:r>
    </w:p>
  </w:footnote>
  <w:footnote w:type="continuationSeparator" w:id="0">
    <w:p w14:paraId="70F61D90" w14:textId="77777777" w:rsidR="000F7FEC" w:rsidRDefault="000F7FEC" w:rsidP="00AF63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C3D3AE" w14:textId="77777777" w:rsidR="007A616F" w:rsidRPr="00E42D2C" w:rsidRDefault="007A616F" w:rsidP="0067683D">
    <w:pPr>
      <w:spacing w:after="0" w:line="240" w:lineRule="auto"/>
      <w:jc w:val="center"/>
      <w:rPr>
        <w:rFonts w:cstheme="minorHAnsi"/>
        <w:b/>
        <w:bCs/>
        <w:sz w:val="32"/>
        <w:szCs w:val="32"/>
      </w:rPr>
    </w:pPr>
    <w:r w:rsidRPr="00E42D2C">
      <w:rPr>
        <w:rFonts w:cstheme="minorHAnsi"/>
        <w:b/>
        <w:bCs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5C01A336" wp14:editId="32A6F753">
          <wp:simplePos x="0" y="0"/>
          <wp:positionH relativeFrom="column">
            <wp:posOffset>-108585</wp:posOffset>
          </wp:positionH>
          <wp:positionV relativeFrom="paragraph">
            <wp:posOffset>-66040</wp:posOffset>
          </wp:positionV>
          <wp:extent cx="946150" cy="914400"/>
          <wp:effectExtent l="0" t="0" r="6350" b="0"/>
          <wp:wrapNone/>
          <wp:docPr id="8" name="Picture 8" descr="Leo Logo Platinum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o Logo Platinum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615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42D2C">
      <w:rPr>
        <w:rFonts w:ascii="Times New Roman" w:hAnsi="Times New Roman" w:cs="Times New Roman"/>
        <w:b/>
        <w:bCs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1C84A929" wp14:editId="285A5BA5">
          <wp:simplePos x="0" y="0"/>
          <wp:positionH relativeFrom="column">
            <wp:posOffset>5743575</wp:posOffset>
          </wp:positionH>
          <wp:positionV relativeFrom="paragraph">
            <wp:posOffset>-161925</wp:posOffset>
          </wp:positionV>
          <wp:extent cx="885825" cy="1014095"/>
          <wp:effectExtent l="0" t="0" r="0" b="0"/>
          <wp:wrapNone/>
          <wp:docPr id="3" name="Picture 3" descr="C:\Users\sundu\AppData\Local\Microsoft\Windows\INetCache\Content.Word\IMG-5609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undu\AppData\Local\Microsoft\Windows\INetCache\Content.Word\IMG-5609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1014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42D2C">
      <w:rPr>
        <w:rFonts w:cstheme="minorHAnsi"/>
        <w:b/>
        <w:bCs/>
        <w:sz w:val="32"/>
        <w:szCs w:val="32"/>
      </w:rPr>
      <w:t>Leo Club of University of Colombo</w:t>
    </w:r>
  </w:p>
  <w:p w14:paraId="169CBC37" w14:textId="77777777" w:rsidR="007A616F" w:rsidRPr="00E42D2C" w:rsidRDefault="007A616F" w:rsidP="0067683D">
    <w:pPr>
      <w:spacing w:after="0" w:line="240" w:lineRule="auto"/>
      <w:jc w:val="center"/>
      <w:rPr>
        <w:rFonts w:cstheme="minorHAnsi"/>
        <w:b/>
        <w:bCs/>
        <w:sz w:val="32"/>
        <w:szCs w:val="32"/>
      </w:rPr>
    </w:pPr>
    <w:r w:rsidRPr="00E42D2C">
      <w:rPr>
        <w:rFonts w:cstheme="minorHAnsi"/>
        <w:b/>
        <w:bCs/>
        <w:sz w:val="32"/>
        <w:szCs w:val="32"/>
      </w:rPr>
      <w:t>Leo District 306 C1</w:t>
    </w:r>
  </w:p>
  <w:p w14:paraId="15ED4327" w14:textId="77777777" w:rsidR="007A616F" w:rsidRPr="00E42D2C" w:rsidRDefault="007A616F" w:rsidP="0067683D">
    <w:pPr>
      <w:spacing w:after="0" w:line="240" w:lineRule="auto"/>
      <w:jc w:val="center"/>
      <w:rPr>
        <w:rFonts w:cstheme="minorHAnsi"/>
        <w:b/>
        <w:bCs/>
        <w:sz w:val="32"/>
        <w:szCs w:val="32"/>
      </w:rPr>
    </w:pPr>
    <w:proofErr w:type="spellStart"/>
    <w:r w:rsidRPr="00E42D2C">
      <w:rPr>
        <w:rFonts w:cstheme="minorHAnsi"/>
        <w:b/>
        <w:bCs/>
        <w:sz w:val="32"/>
        <w:szCs w:val="32"/>
      </w:rPr>
      <w:t>Leostic</w:t>
    </w:r>
    <w:proofErr w:type="spellEnd"/>
    <w:r w:rsidRPr="00E42D2C">
      <w:rPr>
        <w:rFonts w:cstheme="minorHAnsi"/>
        <w:b/>
        <w:bCs/>
        <w:sz w:val="32"/>
        <w:szCs w:val="32"/>
      </w:rPr>
      <w:t xml:space="preserve"> Year 2020/2021</w:t>
    </w:r>
  </w:p>
  <w:p w14:paraId="4A35F959" w14:textId="52942F03" w:rsidR="007A616F" w:rsidRPr="00E42D2C" w:rsidRDefault="00F62668" w:rsidP="0067683D">
    <w:pPr>
      <w:spacing w:after="0" w:line="240" w:lineRule="auto"/>
      <w:jc w:val="center"/>
      <w:rPr>
        <w:rFonts w:cstheme="minorHAnsi"/>
        <w:b/>
        <w:sz w:val="32"/>
        <w:szCs w:val="32"/>
      </w:rPr>
    </w:pPr>
    <w:r w:rsidRPr="00E42D2C">
      <w:rPr>
        <w:rFonts w:cstheme="minorHAnsi"/>
        <w:b/>
        <w:sz w:val="32"/>
        <w:szCs w:val="32"/>
      </w:rPr>
      <w:t>Social Media Report</w:t>
    </w:r>
    <w:r w:rsidR="002160FA" w:rsidRPr="00E42D2C">
      <w:rPr>
        <w:rFonts w:cstheme="minorHAnsi"/>
        <w:b/>
        <w:sz w:val="32"/>
        <w:szCs w:val="32"/>
      </w:rPr>
      <w:t xml:space="preserve"> – </w:t>
    </w:r>
    <w:r w:rsidR="00BF664F" w:rsidRPr="00E42D2C">
      <w:rPr>
        <w:rFonts w:cstheme="minorHAnsi"/>
        <w:b/>
        <w:sz w:val="32"/>
        <w:szCs w:val="32"/>
      </w:rPr>
      <w:t>Plant a Hope 3.0</w:t>
    </w:r>
    <w:r w:rsidR="003F06E7" w:rsidRPr="00E42D2C">
      <w:rPr>
        <w:rFonts w:cstheme="minorHAnsi"/>
        <w:b/>
        <w:sz w:val="32"/>
        <w:szCs w:val="32"/>
      </w:rPr>
      <w:t xml:space="preserve"> </w:t>
    </w:r>
    <w:r w:rsidR="00846235" w:rsidRPr="00E42D2C">
      <w:rPr>
        <w:rFonts w:cstheme="minorHAnsi"/>
        <w:b/>
        <w:sz w:val="32"/>
        <w:szCs w:val="32"/>
      </w:rPr>
      <w:t>–</w:t>
    </w:r>
    <w:r w:rsidR="00CE501E" w:rsidRPr="00E42D2C">
      <w:rPr>
        <w:rFonts w:cstheme="minorHAnsi"/>
        <w:b/>
        <w:sz w:val="32"/>
        <w:szCs w:val="32"/>
      </w:rPr>
      <w:t xml:space="preserve"> </w:t>
    </w:r>
    <w:r w:rsidR="003F06E7" w:rsidRPr="00E42D2C">
      <w:rPr>
        <w:rFonts w:cstheme="minorHAnsi"/>
        <w:b/>
        <w:sz w:val="32"/>
        <w:szCs w:val="32"/>
      </w:rPr>
      <w:t xml:space="preserve">Phase </w:t>
    </w:r>
    <w:r w:rsidR="00BF664F" w:rsidRPr="00E42D2C">
      <w:rPr>
        <w:rFonts w:cstheme="minorHAnsi"/>
        <w:b/>
        <w:sz w:val="32"/>
        <w:szCs w:val="32"/>
      </w:rPr>
      <w:t>01</w:t>
    </w:r>
  </w:p>
  <w:p w14:paraId="13AB9E6E" w14:textId="77777777" w:rsidR="007A616F" w:rsidRPr="00E42D2C" w:rsidRDefault="007A616F" w:rsidP="0067683D">
    <w:pPr>
      <w:pStyle w:val="Head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43FD9"/>
    <w:multiLevelType w:val="hybridMultilevel"/>
    <w:tmpl w:val="EE7EFB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ED1F1A"/>
    <w:multiLevelType w:val="hybridMultilevel"/>
    <w:tmpl w:val="DCE6E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74C22"/>
    <w:multiLevelType w:val="hybridMultilevel"/>
    <w:tmpl w:val="21F61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D53AB"/>
    <w:multiLevelType w:val="hybridMultilevel"/>
    <w:tmpl w:val="357672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C6A07"/>
    <w:multiLevelType w:val="hybridMultilevel"/>
    <w:tmpl w:val="B74A3C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852AC4"/>
    <w:multiLevelType w:val="hybridMultilevel"/>
    <w:tmpl w:val="C10225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0C48A4"/>
    <w:multiLevelType w:val="hybridMultilevel"/>
    <w:tmpl w:val="91642882"/>
    <w:lvl w:ilvl="0" w:tplc="0409000B">
      <w:start w:val="1"/>
      <w:numFmt w:val="bullet"/>
      <w:lvlText w:val=""/>
      <w:lvlJc w:val="left"/>
      <w:pPr>
        <w:ind w:left="8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7" w15:restartNumberingAfterBreak="0">
    <w:nsid w:val="344E4FF5"/>
    <w:multiLevelType w:val="hybridMultilevel"/>
    <w:tmpl w:val="8604E5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14019B"/>
    <w:multiLevelType w:val="hybridMultilevel"/>
    <w:tmpl w:val="D70A4C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1E2EDE"/>
    <w:multiLevelType w:val="hybridMultilevel"/>
    <w:tmpl w:val="9D9871CE"/>
    <w:lvl w:ilvl="0" w:tplc="8B082B86">
      <w:start w:val="1"/>
      <w:numFmt w:val="decimal"/>
      <w:lvlText w:val="%1."/>
      <w:lvlJc w:val="left"/>
      <w:pPr>
        <w:ind w:left="51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10" w15:restartNumberingAfterBreak="0">
    <w:nsid w:val="48AA68C1"/>
    <w:multiLevelType w:val="hybridMultilevel"/>
    <w:tmpl w:val="F17258B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50307C9A"/>
    <w:multiLevelType w:val="hybridMultilevel"/>
    <w:tmpl w:val="715C3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97C98"/>
    <w:multiLevelType w:val="hybridMultilevel"/>
    <w:tmpl w:val="668EF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910AB4"/>
    <w:multiLevelType w:val="hybridMultilevel"/>
    <w:tmpl w:val="9550CD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452864"/>
    <w:multiLevelType w:val="hybridMultilevel"/>
    <w:tmpl w:val="534E2B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6A2B73"/>
    <w:multiLevelType w:val="hybridMultilevel"/>
    <w:tmpl w:val="2F7C1AA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6"/>
  </w:num>
  <w:num w:numId="4">
    <w:abstractNumId w:val="2"/>
  </w:num>
  <w:num w:numId="5">
    <w:abstractNumId w:val="0"/>
  </w:num>
  <w:num w:numId="6">
    <w:abstractNumId w:val="1"/>
  </w:num>
  <w:num w:numId="7">
    <w:abstractNumId w:val="11"/>
  </w:num>
  <w:num w:numId="8">
    <w:abstractNumId w:val="12"/>
  </w:num>
  <w:num w:numId="9">
    <w:abstractNumId w:val="7"/>
  </w:num>
  <w:num w:numId="10">
    <w:abstractNumId w:val="4"/>
  </w:num>
  <w:num w:numId="11">
    <w:abstractNumId w:val="10"/>
  </w:num>
  <w:num w:numId="12">
    <w:abstractNumId w:val="3"/>
  </w:num>
  <w:num w:numId="13">
    <w:abstractNumId w:val="13"/>
  </w:num>
  <w:num w:numId="14">
    <w:abstractNumId w:val="8"/>
  </w:num>
  <w:num w:numId="15">
    <w:abstractNumId w:val="5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NLWwNLUwN7IwsTRX0lEKTi0uzszPAykwrgUA9Bg8MSwAAAA="/>
  </w:docVars>
  <w:rsids>
    <w:rsidRoot w:val="00E05298"/>
    <w:rsid w:val="00011E5B"/>
    <w:rsid w:val="00057454"/>
    <w:rsid w:val="0006403E"/>
    <w:rsid w:val="00083F6D"/>
    <w:rsid w:val="00084A9D"/>
    <w:rsid w:val="000A1DD3"/>
    <w:rsid w:val="000B47D7"/>
    <w:rsid w:val="000F1436"/>
    <w:rsid w:val="000F7FEC"/>
    <w:rsid w:val="00122CB5"/>
    <w:rsid w:val="00142F39"/>
    <w:rsid w:val="00160339"/>
    <w:rsid w:val="00170AC1"/>
    <w:rsid w:val="00173A24"/>
    <w:rsid w:val="00183267"/>
    <w:rsid w:val="001A2F9A"/>
    <w:rsid w:val="001C384F"/>
    <w:rsid w:val="001C5597"/>
    <w:rsid w:val="002160FA"/>
    <w:rsid w:val="00255474"/>
    <w:rsid w:val="00260E3D"/>
    <w:rsid w:val="0028627F"/>
    <w:rsid w:val="00286F54"/>
    <w:rsid w:val="00291DE8"/>
    <w:rsid w:val="0029347D"/>
    <w:rsid w:val="00296CD7"/>
    <w:rsid w:val="002A4518"/>
    <w:rsid w:val="002F1987"/>
    <w:rsid w:val="00312BE7"/>
    <w:rsid w:val="00323E35"/>
    <w:rsid w:val="003245F6"/>
    <w:rsid w:val="0033089F"/>
    <w:rsid w:val="003321B6"/>
    <w:rsid w:val="00340DDD"/>
    <w:rsid w:val="0035436E"/>
    <w:rsid w:val="00377B89"/>
    <w:rsid w:val="0038298F"/>
    <w:rsid w:val="003A0993"/>
    <w:rsid w:val="003A3971"/>
    <w:rsid w:val="003A54EF"/>
    <w:rsid w:val="003A5E80"/>
    <w:rsid w:val="003B485E"/>
    <w:rsid w:val="003B6F39"/>
    <w:rsid w:val="003C1467"/>
    <w:rsid w:val="003D15D6"/>
    <w:rsid w:val="003D3413"/>
    <w:rsid w:val="003E77DF"/>
    <w:rsid w:val="003F06E7"/>
    <w:rsid w:val="003F0F7E"/>
    <w:rsid w:val="004157A2"/>
    <w:rsid w:val="00435FE6"/>
    <w:rsid w:val="0044709E"/>
    <w:rsid w:val="00447821"/>
    <w:rsid w:val="00454033"/>
    <w:rsid w:val="00456218"/>
    <w:rsid w:val="004570EF"/>
    <w:rsid w:val="00484F2C"/>
    <w:rsid w:val="00486425"/>
    <w:rsid w:val="004A17E7"/>
    <w:rsid w:val="004A344E"/>
    <w:rsid w:val="004D078F"/>
    <w:rsid w:val="004E016B"/>
    <w:rsid w:val="004E06B5"/>
    <w:rsid w:val="004F23F7"/>
    <w:rsid w:val="004F39BE"/>
    <w:rsid w:val="0050302B"/>
    <w:rsid w:val="00512B81"/>
    <w:rsid w:val="00514D78"/>
    <w:rsid w:val="00523B73"/>
    <w:rsid w:val="00527CAE"/>
    <w:rsid w:val="00550047"/>
    <w:rsid w:val="00555AF3"/>
    <w:rsid w:val="00556F1A"/>
    <w:rsid w:val="00567B76"/>
    <w:rsid w:val="00574D16"/>
    <w:rsid w:val="00574F52"/>
    <w:rsid w:val="00580473"/>
    <w:rsid w:val="0059133A"/>
    <w:rsid w:val="005A1549"/>
    <w:rsid w:val="005A6FB1"/>
    <w:rsid w:val="005E5781"/>
    <w:rsid w:val="0061146D"/>
    <w:rsid w:val="00616CC2"/>
    <w:rsid w:val="006220B2"/>
    <w:rsid w:val="00637FBA"/>
    <w:rsid w:val="006418E7"/>
    <w:rsid w:val="00656ACA"/>
    <w:rsid w:val="0065777E"/>
    <w:rsid w:val="00662740"/>
    <w:rsid w:val="0067683D"/>
    <w:rsid w:val="00694316"/>
    <w:rsid w:val="006D33F0"/>
    <w:rsid w:val="006D57FF"/>
    <w:rsid w:val="006D627D"/>
    <w:rsid w:val="00727890"/>
    <w:rsid w:val="0073701C"/>
    <w:rsid w:val="00745561"/>
    <w:rsid w:val="00762649"/>
    <w:rsid w:val="00762B17"/>
    <w:rsid w:val="007639BD"/>
    <w:rsid w:val="00767132"/>
    <w:rsid w:val="0076762C"/>
    <w:rsid w:val="007700C1"/>
    <w:rsid w:val="0077056E"/>
    <w:rsid w:val="007A616F"/>
    <w:rsid w:val="007D2BCF"/>
    <w:rsid w:val="007F3DF0"/>
    <w:rsid w:val="00822991"/>
    <w:rsid w:val="00826207"/>
    <w:rsid w:val="0082670B"/>
    <w:rsid w:val="00830920"/>
    <w:rsid w:val="00846235"/>
    <w:rsid w:val="00847B37"/>
    <w:rsid w:val="00857BF2"/>
    <w:rsid w:val="008641BA"/>
    <w:rsid w:val="00874809"/>
    <w:rsid w:val="008E0421"/>
    <w:rsid w:val="008E0506"/>
    <w:rsid w:val="008E21BA"/>
    <w:rsid w:val="00926B0B"/>
    <w:rsid w:val="009446B6"/>
    <w:rsid w:val="00945E77"/>
    <w:rsid w:val="00952486"/>
    <w:rsid w:val="00952711"/>
    <w:rsid w:val="00952868"/>
    <w:rsid w:val="00962F58"/>
    <w:rsid w:val="00A01D9F"/>
    <w:rsid w:val="00A264B8"/>
    <w:rsid w:val="00A37954"/>
    <w:rsid w:val="00A40036"/>
    <w:rsid w:val="00A60C8D"/>
    <w:rsid w:val="00A869BC"/>
    <w:rsid w:val="00AA6305"/>
    <w:rsid w:val="00AD1A29"/>
    <w:rsid w:val="00AF6339"/>
    <w:rsid w:val="00B02F5B"/>
    <w:rsid w:val="00B11C87"/>
    <w:rsid w:val="00B13155"/>
    <w:rsid w:val="00B47A89"/>
    <w:rsid w:val="00B5008C"/>
    <w:rsid w:val="00B54F3D"/>
    <w:rsid w:val="00B81912"/>
    <w:rsid w:val="00B87948"/>
    <w:rsid w:val="00B972F9"/>
    <w:rsid w:val="00BC4813"/>
    <w:rsid w:val="00BC4A8F"/>
    <w:rsid w:val="00BD385A"/>
    <w:rsid w:val="00BD3911"/>
    <w:rsid w:val="00BF036D"/>
    <w:rsid w:val="00BF664F"/>
    <w:rsid w:val="00C040B9"/>
    <w:rsid w:val="00C234D4"/>
    <w:rsid w:val="00C45F88"/>
    <w:rsid w:val="00C53F40"/>
    <w:rsid w:val="00C618C1"/>
    <w:rsid w:val="00C82851"/>
    <w:rsid w:val="00CB70D8"/>
    <w:rsid w:val="00CD1B61"/>
    <w:rsid w:val="00CE501E"/>
    <w:rsid w:val="00CE65F0"/>
    <w:rsid w:val="00CF1B71"/>
    <w:rsid w:val="00D2516D"/>
    <w:rsid w:val="00D33A48"/>
    <w:rsid w:val="00D616DA"/>
    <w:rsid w:val="00D73B8F"/>
    <w:rsid w:val="00D7519F"/>
    <w:rsid w:val="00D75807"/>
    <w:rsid w:val="00D85356"/>
    <w:rsid w:val="00D92534"/>
    <w:rsid w:val="00DA485C"/>
    <w:rsid w:val="00DB1AE1"/>
    <w:rsid w:val="00DB3AD2"/>
    <w:rsid w:val="00DF0B24"/>
    <w:rsid w:val="00E0308A"/>
    <w:rsid w:val="00E05298"/>
    <w:rsid w:val="00E2046A"/>
    <w:rsid w:val="00E36086"/>
    <w:rsid w:val="00E42D2C"/>
    <w:rsid w:val="00E43518"/>
    <w:rsid w:val="00E47193"/>
    <w:rsid w:val="00E614A3"/>
    <w:rsid w:val="00E66248"/>
    <w:rsid w:val="00E86BCF"/>
    <w:rsid w:val="00EA2A32"/>
    <w:rsid w:val="00EB6A68"/>
    <w:rsid w:val="00EE2B1F"/>
    <w:rsid w:val="00F07D7D"/>
    <w:rsid w:val="00F176EF"/>
    <w:rsid w:val="00F208BB"/>
    <w:rsid w:val="00F26785"/>
    <w:rsid w:val="00F5478D"/>
    <w:rsid w:val="00F57340"/>
    <w:rsid w:val="00F62668"/>
    <w:rsid w:val="00F71543"/>
    <w:rsid w:val="00F81ADD"/>
    <w:rsid w:val="00F907A4"/>
    <w:rsid w:val="00FB2678"/>
    <w:rsid w:val="00FF3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FDFB4A"/>
  <w15:chartTrackingRefBased/>
  <w15:docId w15:val="{43FAF01D-7FAE-45BF-A0A5-D00AB9E65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63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6339"/>
  </w:style>
  <w:style w:type="paragraph" w:styleId="Footer">
    <w:name w:val="footer"/>
    <w:basedOn w:val="Normal"/>
    <w:link w:val="FooterChar"/>
    <w:uiPriority w:val="99"/>
    <w:unhideWhenUsed/>
    <w:rsid w:val="00AF63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6339"/>
  </w:style>
  <w:style w:type="paragraph" w:styleId="ListParagraph">
    <w:name w:val="List Paragraph"/>
    <w:basedOn w:val="Normal"/>
    <w:uiPriority w:val="34"/>
    <w:qFormat/>
    <w:rsid w:val="0067683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62B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B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B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B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B17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DF0B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86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46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2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13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0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24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8.png"/><Relationship Id="rId1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778274-0201-4916-9242-9AA6965F5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Hansika</cp:lastModifiedBy>
  <cp:revision>19</cp:revision>
  <cp:lastPrinted>2021-02-18T16:10:00Z</cp:lastPrinted>
  <dcterms:created xsi:type="dcterms:W3CDTF">2021-03-30T13:59:00Z</dcterms:created>
  <dcterms:modified xsi:type="dcterms:W3CDTF">2021-04-27T02:52:00Z</dcterms:modified>
</cp:coreProperties>
</file>